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Istanbul, Turkey</w:t>
      </w:r>
    </w:p>
    <w:p>
      <w:pPr>
        <w:pStyle w:val="BodyText"/>
      </w:pPr>
      <w:r>
        <w:t xml:space="preserve">Dear Hiring Manager,</w:t>
      </w:r>
    </w:p>
    <w:p>
      <w:pPr>
        <w:pStyle w:val="BodyText"/>
      </w:pPr>
      <w:r>
        <w:t xml:space="preserve">I am writing to express my strong interest in the Environmental Engineer position at your organization in Istanbul, Turkey. As a dedicated environmental professional with a passion for sustainable development and ecological preservation, I am eager to contribute my expertise to address the unique environmental challenges faced by this vibrant city. With a robust academic background, hands-on experience in environmental engineering projects across Turkey, and a deep commitment to fostering eco-friendly practices, I am confident in my ability to make meaningful contributions to your team.</w:t>
      </w:r>
    </w:p>
    <w:p>
      <w:pPr>
        <w:pStyle w:val="BodyText"/>
      </w:pPr>
      <w:r>
        <w:t xml:space="preserve">I hold a Master’s degree in Environmental Engineering from [University Name], where I specialized in water resource management and air quality assessment. My academic journey was complemented by internships with leading environmental organizations in Istanbul, including [Organization Name], where I participated in projects focused on urban wastewater treatment and solid waste management. These experiences not only honed my technical skills but also deepened my understanding of the specific environmental dynamics in Turkey Istanbul, such as the challenges posed by rapid urbanization and industrial growth.</w:t>
      </w:r>
    </w:p>
    <w:p>
      <w:pPr>
        <w:pStyle w:val="BodyText"/>
      </w:pPr>
      <w:r>
        <w:t xml:space="preserve">As an Environmental Engineer, I have consistently prioritized the integration of innovative solutions with practical applications to create sustainable systems. For instance, during my tenure at [Previous Company/Organization Name], I led a team to design a rainwater harvesting system for a commercial complex in Istanbul, which reduced water consumption by 40% and aligned with Turkey’s national sustainability goals. Additionally, I developed an air quality monitoring plan for an industrial zone in the city, which helped local authorities implement targeted emission control strategies. These projects underscore my ability to translate theoretical knowledge into actionable solutions that benefit both the environment and communities.</w:t>
      </w:r>
    </w:p>
    <w:p>
      <w:pPr>
        <w:pStyle w:val="BodyText"/>
      </w:pPr>
      <w:r>
        <w:t xml:space="preserve">Turkey Istanbul presents a unique and dynamic landscape for environmental engineers. With its dense population, historical significance, and growing emphasis on green infrastructure, the city is at a critical juncture in balancing development with ecological preservation. My experience in addressing similar challenges—such as mitigating pollution in coastal areas or optimizing energy efficiency in urban planning—has equipped me to contribute effectively to your organization’s mission. I am particularly drawn to your work on [Mention Specific Project, Initiative, or Company Value], as it aligns with my commitment to advancing environmental stewardship through innovation and collaboration.</w:t>
      </w:r>
    </w:p>
    <w:p>
      <w:pPr>
        <w:pStyle w:val="BodyText"/>
      </w:pPr>
      <w:r>
        <w:t xml:space="preserve">One of my core strengths as an Environmental Engineer is my ability to navigate complex regulatory frameworks while delivering cost-effective solutions. In Turkey, compliance with national environmental laws such as the Environmental Law No. 2872 and the National Waste Management Strategy is essential for any project. My familiarity with these regulations, coupled with my experience in conducting environmental impact assessments (EIAs) and preparing technical reports for government agencies, ensures that I can seamlessly integrate compliance into every phase of a project. This expertise will be invaluable as your organization continues to expand its initiatives in Istanbul and beyond.</w:t>
      </w:r>
    </w:p>
    <w:p>
      <w:pPr>
        <w:pStyle w:val="BodyText"/>
      </w:pPr>
      <w:r>
        <w:t xml:space="preserve">Moreover, I am deeply committed to fostering community engagement and raising environmental awareness. In Istanbul, where public participation is crucial for the success of sustainability programs, I have organized workshops on recycling practices and led campaigns to promote eco-friendly transportation. These efforts not only strengthen public trust but also ensure that environmental solutions are inclusive and widely adopted. I believe that an Environmental Engineer’s role extends beyond technical expertise—it involves empowering communities to become active participants in shaping a greener future.</w:t>
      </w:r>
    </w:p>
    <w:p>
      <w:pPr>
        <w:pStyle w:val="BodyText"/>
      </w:pPr>
      <w:r>
        <w:t xml:space="preserve">The city of Istanbul is a microcosm of global environmental challenges, from marine pollution in the Marmara Sea to the strain on natural resources caused by its growing population. As an Environmental Engineer, I am motivated to tackle these issues head-on. My technical skills in GIS mapping, hydrological modeling, and renewable energy systems have enabled me to design projects that are both environmentally sound and economically viable. For example, I recently collaborated with a local NGO to develop a solar-powered desalination unit for a coastal community in Turkey, demonstrating how cutting-edge technology can be adapted to meet regional needs.</w:t>
      </w:r>
    </w:p>
    <w:p>
      <w:pPr>
        <w:pStyle w:val="BodyText"/>
      </w:pPr>
      <w:r>
        <w:t xml:space="preserve">What sets me apart as an Environmental Engineer is my adaptability and problem-solving mindset. In Istanbul’s ever-changing urban environment, challenges often arise that require creative and flexible approaches. Whether it’s addressing the impact of construction on local ecosystems or designing green spaces that mitigate urban heat islands, I approach each task with a focus on long-term sustainability. My ability to work cross-functionally with architects, city planners, and policymakers ensures that environmental considerations are integrated into all levels of development.</w:t>
      </w:r>
    </w:p>
    <w:p>
      <w:pPr>
        <w:pStyle w:val="BodyText"/>
      </w:pPr>
      <w:r>
        <w:t xml:space="preserve">Finally, I am excited about the opportunity to contribute to your organization’s vision in Turkey Istanbul. The city’s unique blend of tradition and modernity offers a rich context for innovation in environmental engineering. I am eager to bring my skills, passion, and dedication to your team, helping drive initiatives that protect Istanbul’s natural heritage while supporting its growth as a global hub. I would welcome the chance to discuss how my background and aspirations align with your organization’s goals.</w:t>
      </w:r>
    </w:p>
    <w:p>
      <w:pPr>
        <w:pStyle w:val="BodyText"/>
      </w:pPr>
      <w:r>
        <w:t xml:space="preserve">Thank you for considering my application. I look forward to the opportunity to contribute to your mission and make a lasting impact in Turkey Istanbul as an Environmental Engineer.</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Turkey Istanbul</dc:title>
  <dc:creator/>
  <dc:language>en</dc:language>
  <cp:keywords/>
  <dcterms:created xsi:type="dcterms:W3CDTF">2025-12-11T06:52:51Z</dcterms:created>
  <dcterms:modified xsi:type="dcterms:W3CDTF">2025-12-11T06:52:51Z</dcterms:modified>
</cp:coreProperties>
</file>

<file path=docProps/custom.xml><?xml version="1.0" encoding="utf-8"?>
<Properties xmlns="http://schemas.openxmlformats.org/officeDocument/2006/custom-properties" xmlns:vt="http://schemas.openxmlformats.org/officeDocument/2006/docPropsVTypes"/>
</file>